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866C2E" w14:textId="6F6306AA" w:rsidR="002C17D1" w:rsidRDefault="009C1C62">
      <w:r w:rsidRPr="009C1C62">
        <w:drawing>
          <wp:inline distT="0" distB="0" distL="0" distR="0" wp14:anchorId="4503978D" wp14:editId="4F0C2AB9">
            <wp:extent cx="8229600" cy="5326380"/>
            <wp:effectExtent l="0" t="0" r="0" b="7620"/>
            <wp:docPr id="58095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9596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D29A1" w14:textId="0FDAAA25" w:rsidR="009C1C62" w:rsidRDefault="009C1C62">
      <w:r w:rsidRPr="009C1C62">
        <w:lastRenderedPageBreak/>
        <w:drawing>
          <wp:inline distT="0" distB="0" distL="0" distR="0" wp14:anchorId="52BDFE25" wp14:editId="5DCBADD4">
            <wp:extent cx="6162040" cy="5943600"/>
            <wp:effectExtent l="0" t="0" r="0" b="0"/>
            <wp:docPr id="1369707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70702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6204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440B0" w14:textId="0853B595" w:rsidR="009C1C62" w:rsidRDefault="009C1C62">
      <w:r w:rsidRPr="009C1C62">
        <w:lastRenderedPageBreak/>
        <w:drawing>
          <wp:inline distT="0" distB="0" distL="0" distR="0" wp14:anchorId="0E69B98C" wp14:editId="28FE5913">
            <wp:extent cx="8229600" cy="1352550"/>
            <wp:effectExtent l="0" t="0" r="0" b="0"/>
            <wp:docPr id="520633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63367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1B057" w14:textId="77777777" w:rsidR="009C1C62" w:rsidRDefault="009C1C62"/>
    <w:p w14:paraId="21C7488B" w14:textId="38403C88" w:rsidR="009C1C62" w:rsidRDefault="009C1C62">
      <w:r w:rsidRPr="009C1C62">
        <w:lastRenderedPageBreak/>
        <w:drawing>
          <wp:inline distT="0" distB="0" distL="0" distR="0" wp14:anchorId="135EF3B1" wp14:editId="5A37FED3">
            <wp:extent cx="8229600" cy="5380990"/>
            <wp:effectExtent l="0" t="0" r="0" b="0"/>
            <wp:docPr id="628000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0003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8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10516" w14:textId="60E1CB39" w:rsidR="009C1C62" w:rsidRDefault="009C1C62">
      <w:r w:rsidRPr="009C1C62">
        <w:lastRenderedPageBreak/>
        <w:drawing>
          <wp:inline distT="0" distB="0" distL="0" distR="0" wp14:anchorId="513E3C46" wp14:editId="5B9B18DA">
            <wp:extent cx="3185795" cy="5943600"/>
            <wp:effectExtent l="0" t="0" r="0" b="0"/>
            <wp:docPr id="1631723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72343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579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B040" w14:textId="2CD5ED49" w:rsidR="009C1C62" w:rsidRDefault="009C1C62">
      <w:r w:rsidRPr="009C1C62">
        <w:lastRenderedPageBreak/>
        <w:drawing>
          <wp:inline distT="0" distB="0" distL="0" distR="0" wp14:anchorId="25FCD43A" wp14:editId="61DCE024">
            <wp:extent cx="8229600" cy="5354320"/>
            <wp:effectExtent l="0" t="0" r="0" b="0"/>
            <wp:docPr id="1796509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5093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5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1C62" w:rsidSect="009C1C6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2MTQwN7c0N7Y0NzVR0lEKTi0uzszPAykwrAUAu/npxCwAAAA="/>
  </w:docVars>
  <w:rsids>
    <w:rsidRoot w:val="0074177D"/>
    <w:rsid w:val="002C17D1"/>
    <w:rsid w:val="006D3A89"/>
    <w:rsid w:val="0074177D"/>
    <w:rsid w:val="009C1C62"/>
    <w:rsid w:val="00EB1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CF34B5"/>
  <w15:chartTrackingRefBased/>
  <w15:docId w15:val="{49931D60-F424-4D00-BB18-986D768CE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ie Flores</dc:creator>
  <cp:keywords/>
  <dc:description/>
  <cp:lastModifiedBy>Eddie Flores</cp:lastModifiedBy>
  <cp:revision>2</cp:revision>
  <dcterms:created xsi:type="dcterms:W3CDTF">2024-10-14T00:57:00Z</dcterms:created>
  <dcterms:modified xsi:type="dcterms:W3CDTF">2024-10-1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427e14-1560-4544-8b7a-d69d36ef9ae7</vt:lpwstr>
  </property>
</Properties>
</file>